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BoofCV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open-source real-time computer vision library written entirely in Java, offering functionality for low-level image processing, camera calibration, feature detection/tracking, structure-from-motion, classification, and recogni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reference links where you can learn more about BoofCV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itHub Repository</w:t>
      </w:r>
      <w:r>
        <w:t xml:space="preserve">: Explore the source code, examples, and demonstrations on the official</w:t>
      </w:r>
      <w:r>
        <w:t xml:space="preserve"> </w:t>
      </w:r>
      <w:hyperlink r:id="rId20">
        <w:r>
          <w:rPr>
            <w:rStyle w:val="Hyperlink"/>
          </w:rPr>
          <w:t xml:space="preserve">BoofCV GitHub repository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leases and Updates</w:t>
      </w:r>
      <w:r>
        <w:t xml:space="preserve">: Keep track of the latest releases and updates on the</w:t>
      </w:r>
      <w:r>
        <w:t xml:space="preserve"> </w:t>
      </w:r>
      <w:hyperlink r:id="rId21">
        <w:r>
          <w:rPr>
            <w:rStyle w:val="Hyperlink"/>
          </w:rPr>
          <w:t xml:space="preserve">BoofCV Releases pag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deProject Article</w:t>
      </w:r>
      <w:r>
        <w:t xml:space="preserve">: Read a detailed overview of BoofCV’s features and usage in this</w:t>
      </w:r>
      <w:r>
        <w:t xml:space="preserve"> </w:t>
      </w:r>
      <w:hyperlink r:id="rId22">
        <w:r>
          <w:rPr>
            <w:rStyle w:val="Hyperlink"/>
          </w:rPr>
          <w:t xml:space="preserve">CodeProject articl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ck Overflow</w:t>
      </w:r>
      <w:r>
        <w:t xml:space="preserve">: Find answers and discussions related to using BoofCV in Android Studio on</w:t>
      </w:r>
      <w:r>
        <w:t xml:space="preserve"> </w:t>
      </w:r>
      <w:hyperlink r:id="rId23">
        <w:r>
          <w:rPr>
            <w:rStyle w:val="Hyperlink"/>
          </w:rPr>
          <w:t xml:space="preserve">Stack Overflow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ven Central Repository</w:t>
      </w:r>
      <w:r>
        <w:t xml:space="preserve">: Learn how to include BoofCV in your projects using Maven or Gradle by visiting the Maven Central Repository.</w:t>
      </w:r>
    </w:p>
    <w:p>
      <w:pPr>
        <w:pStyle w:val="FirstParagraph"/>
      </w:pPr>
      <w:r>
        <w:t xml:space="preserve">Happy learning! 🤓🔍👁️‍🗨️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lessthanoptimal/BoofCV" TargetMode="External" /><Relationship Type="http://schemas.openxmlformats.org/officeDocument/2006/relationships/hyperlink" Id="rId21" Target="https://github.com/lessthanoptimal/BoofCV/releases" TargetMode="External" /><Relationship Type="http://schemas.openxmlformats.org/officeDocument/2006/relationships/hyperlink" Id="rId23" Target="https://stackoverflow.com/questions/36888618/how-to-use-boofcv-in-android-studio" TargetMode="External" /><Relationship Type="http://schemas.openxmlformats.org/officeDocument/2006/relationships/hyperlink" Id="rId22" Target="https://www.codeproject.com/articles/293269/boofcv-real-time-computer-vision-in-ja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lessthanoptimal/BoofCV" TargetMode="External" /><Relationship Type="http://schemas.openxmlformats.org/officeDocument/2006/relationships/hyperlink" Id="rId21" Target="https://github.com/lessthanoptimal/BoofCV/releases" TargetMode="External" /><Relationship Type="http://schemas.openxmlformats.org/officeDocument/2006/relationships/hyperlink" Id="rId23" Target="https://stackoverflow.com/questions/36888618/how-to-use-boofcv-in-android-studio" TargetMode="External" /><Relationship Type="http://schemas.openxmlformats.org/officeDocument/2006/relationships/hyperlink" Id="rId22" Target="https://www.codeproject.com/articles/293269/boofcv-real-time-computer-vision-in-ja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6:46Z</dcterms:created>
  <dcterms:modified xsi:type="dcterms:W3CDTF">2024-03-23T04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